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8610"/>
      </w:tblGrid>
      <w:tr w:rsidR="00726AE2" w:rsidRPr="00726AE2" w14:paraId="0BB88137" w14:textId="77777777" w:rsidTr="00726AE2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5B6F4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﻿1. What is SQL?</w:t>
            </w:r>
          </w:p>
        </w:tc>
      </w:tr>
      <w:tr w:rsidR="00726AE2" w:rsidRPr="00726AE2" w14:paraId="3CDE9A56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41D4E6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91650E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2. What is a database management system? A relational database management system?</w:t>
            </w:r>
          </w:p>
        </w:tc>
      </w:tr>
      <w:tr w:rsidR="00726AE2" w:rsidRPr="00726AE2" w14:paraId="08C67D47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D39D53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4748F3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3. What is a database?</w:t>
            </w:r>
          </w:p>
        </w:tc>
      </w:tr>
      <w:tr w:rsidR="00726AE2" w:rsidRPr="00726AE2" w14:paraId="7E82869E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C0CEF4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D04F65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4. What are the sublanguages of SQL?</w:t>
            </w:r>
          </w:p>
        </w:tc>
      </w:tr>
      <w:tr w:rsidR="00726AE2" w:rsidRPr="00726AE2" w14:paraId="6C31DA9E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34CB0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51EE5B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5. What is multiplicity?</w:t>
            </w:r>
          </w:p>
        </w:tc>
      </w:tr>
      <w:tr w:rsidR="00726AE2" w:rsidRPr="00726AE2" w14:paraId="47ECE823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9CDD21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DC0D09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6. What is cardinality?</w:t>
            </w:r>
          </w:p>
        </w:tc>
      </w:tr>
      <w:tr w:rsidR="00726AE2" w:rsidRPr="00726AE2" w14:paraId="128B1D67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9266B2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7AAEA8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7. What is a candidate key?</w:t>
            </w:r>
          </w:p>
        </w:tc>
      </w:tr>
      <w:tr w:rsidR="00726AE2" w:rsidRPr="00726AE2" w14:paraId="310D0EDF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F3BEFF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F340E4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8. What is referential integrity?</w:t>
            </w:r>
          </w:p>
        </w:tc>
      </w:tr>
      <w:tr w:rsidR="00726AE2" w:rsidRPr="00726AE2" w14:paraId="05FD395C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0042A6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09B8A3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9. What are primary keys? Foreign keys?</w:t>
            </w:r>
          </w:p>
        </w:tc>
      </w:tr>
      <w:tr w:rsidR="00726AE2" w:rsidRPr="00726AE2" w14:paraId="571A91D3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8E2083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82343C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10. What are some of the different constraints?</w:t>
            </w:r>
          </w:p>
        </w:tc>
      </w:tr>
      <w:tr w:rsidR="00726AE2" w:rsidRPr="00726AE2" w14:paraId="074C6CA5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59360D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B67DD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11. What is an entity relation diagram?</w:t>
            </w:r>
          </w:p>
        </w:tc>
      </w:tr>
      <w:tr w:rsidR="00726AE2" w:rsidRPr="00726AE2" w14:paraId="7E57F4F9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F0A3E0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CB891D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12. What are the differences between WHERE vs HAVING?</w:t>
            </w:r>
          </w:p>
        </w:tc>
      </w:tr>
      <w:tr w:rsidR="00726AE2" w:rsidRPr="00726AE2" w14:paraId="01C3C9BB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5DF3B0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5A6AE6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13. What are the differences between GROUP BY and ORDER BY?</w:t>
            </w:r>
          </w:p>
        </w:tc>
      </w:tr>
      <w:tr w:rsidR="00726AE2" w:rsidRPr="00726AE2" w14:paraId="2AF1F16C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1ECC0C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86BC47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14. What does LIKE do?</w:t>
            </w:r>
          </w:p>
        </w:tc>
      </w:tr>
      <w:tr w:rsidR="00726AE2" w:rsidRPr="00726AE2" w14:paraId="0EC9EB38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C77901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79DAC0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15. What is the difference between IN and EXISTS?</w:t>
            </w:r>
          </w:p>
        </w:tc>
      </w:tr>
      <w:tr w:rsidR="00726AE2" w:rsidRPr="00726AE2" w14:paraId="074470F9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51734C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C10E0B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16. How do I use sub queries?</w:t>
            </w:r>
          </w:p>
        </w:tc>
      </w:tr>
      <w:tr w:rsidR="00726AE2" w:rsidRPr="00726AE2" w14:paraId="404B3505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AEC40A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A3ADB1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17. How does BETWEEN work?</w:t>
            </w:r>
          </w:p>
        </w:tc>
      </w:tr>
      <w:tr w:rsidR="00726AE2" w:rsidRPr="00726AE2" w14:paraId="6F903E26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3DD2DD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CF3E26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18. What is the order of operations in an SQL statement?</w:t>
            </w:r>
          </w:p>
        </w:tc>
      </w:tr>
      <w:tr w:rsidR="00726AE2" w:rsidRPr="00726AE2" w14:paraId="6E20DE06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AD2BDF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78CB6D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19. What is the difference between an aggregate function and a scalar function?</w:t>
            </w:r>
          </w:p>
        </w:tc>
      </w:tr>
      <w:tr w:rsidR="00726AE2" w:rsidRPr="00726AE2" w14:paraId="2B23A754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F28CAE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0BDCD4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20. What are examples of aggregate and scalar functions?</w:t>
            </w:r>
          </w:p>
        </w:tc>
      </w:tr>
      <w:tr w:rsidR="00726AE2" w:rsidRPr="00726AE2" w14:paraId="0E2216EF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D71417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2A7047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21. What are the different joins in SQL?</w:t>
            </w:r>
          </w:p>
        </w:tc>
      </w:tr>
      <w:tr w:rsidR="00726AE2" w:rsidRPr="00726AE2" w14:paraId="21243AA0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D678B6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E1BD33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22. What are the different set operations in SQL? Which set operations support duplicates?</w:t>
            </w:r>
          </w:p>
        </w:tc>
      </w:tr>
      <w:tr w:rsidR="00726AE2" w:rsidRPr="00726AE2" w14:paraId="64B9F48C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E9D196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1A2993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23. What is the difference between joins and set operations?</w:t>
            </w:r>
          </w:p>
        </w:tc>
      </w:tr>
      <w:tr w:rsidR="00726AE2" w:rsidRPr="00726AE2" w14:paraId="22489203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E77A59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4D79DA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24. How can I create an alias in SQL?</w:t>
            </w:r>
          </w:p>
        </w:tc>
      </w:tr>
      <w:tr w:rsidR="00726AE2" w:rsidRPr="00726AE2" w14:paraId="41BDE6A9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16538E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905FF4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25. What does the AS keyword do in a query?</w:t>
            </w:r>
          </w:p>
        </w:tc>
      </w:tr>
      <w:tr w:rsidR="00726AE2" w:rsidRPr="00726AE2" w14:paraId="54AB748D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46C520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052D67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26. What is a transaction?</w:t>
            </w:r>
          </w:p>
        </w:tc>
      </w:tr>
      <w:tr w:rsidR="00726AE2" w:rsidRPr="00726AE2" w14:paraId="0CD9DB35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A31E89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D75B64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27. What are the properties of a transaction?</w:t>
            </w:r>
          </w:p>
        </w:tc>
      </w:tr>
      <w:tr w:rsidR="00726AE2" w:rsidRPr="00726AE2" w14:paraId="0143A27A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BB257F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9A372D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28. What are the different types of reads we can get within transactions?</w:t>
            </w:r>
          </w:p>
        </w:tc>
      </w:tr>
      <w:tr w:rsidR="00726AE2" w:rsidRPr="00726AE2" w14:paraId="58DC9067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CCFBB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79EF42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29. What are the transaction isolation levels and what do they prevent?</w:t>
            </w:r>
          </w:p>
        </w:tc>
      </w:tr>
      <w:tr w:rsidR="00726AE2" w:rsidRPr="00726AE2" w14:paraId="029B69A0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9CA446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56D7A3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30. What are dirty reads, </w:t>
            </w:r>
            <w:proofErr w:type="spellStart"/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non repeatable</w:t>
            </w:r>
            <w:proofErr w:type="spellEnd"/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reads, and phantom reads?</w:t>
            </w:r>
          </w:p>
        </w:tc>
      </w:tr>
      <w:tr w:rsidR="00726AE2" w:rsidRPr="00726AE2" w14:paraId="0E76D15C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2FD7B3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72A6D4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31. What is normalization?</w:t>
            </w:r>
          </w:p>
        </w:tc>
      </w:tr>
      <w:tr w:rsidR="00726AE2" w:rsidRPr="00726AE2" w14:paraId="49A4F99D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4A6EB1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8565F3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32. What are the requirements for different levels of normalization?</w:t>
            </w:r>
          </w:p>
        </w:tc>
      </w:tr>
      <w:tr w:rsidR="00726AE2" w:rsidRPr="00726AE2" w14:paraId="5B82415A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08C9CF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32F8DE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33. What are functions?</w:t>
            </w:r>
          </w:p>
        </w:tc>
      </w:tr>
      <w:tr w:rsidR="00726AE2" w:rsidRPr="00726AE2" w14:paraId="7D8A6170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11F855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70982A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34. What is SQL injection?</w:t>
            </w:r>
          </w:p>
        </w:tc>
      </w:tr>
      <w:tr w:rsidR="00726AE2" w:rsidRPr="00726AE2" w14:paraId="0981C0DA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C91241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CE1828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35. What is JDBC?</w:t>
            </w:r>
          </w:p>
        </w:tc>
      </w:tr>
      <w:tr w:rsidR="00726AE2" w:rsidRPr="00726AE2" w14:paraId="6337CC6D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D02AA9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016977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36. What are the interfaces of JDBC?</w:t>
            </w:r>
          </w:p>
        </w:tc>
      </w:tr>
      <w:tr w:rsidR="00726AE2" w:rsidRPr="00726AE2" w14:paraId="36607B58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AA5566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9B2829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37. </w:t>
            </w:r>
            <w:proofErr w:type="spellStart"/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reparedStatement</w:t>
            </w:r>
            <w:proofErr w:type="spellEnd"/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vs Statement?</w:t>
            </w:r>
          </w:p>
        </w:tc>
      </w:tr>
      <w:tr w:rsidR="00726AE2" w:rsidRPr="00726AE2" w14:paraId="36F71E74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68BFA1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8C431B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38. What is Mockito?</w:t>
            </w:r>
          </w:p>
        </w:tc>
      </w:tr>
      <w:tr w:rsidR="00726AE2" w:rsidRPr="00726AE2" w14:paraId="2412D921" w14:textId="77777777" w:rsidTr="00726AE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581218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BB0745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39. What is stubbing?</w:t>
            </w:r>
          </w:p>
        </w:tc>
      </w:tr>
      <w:tr w:rsidR="00726AE2" w:rsidRPr="00726AE2" w14:paraId="73D25636" w14:textId="77777777" w:rsidTr="00726AE2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209285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A1AF64" w14:textId="77777777" w:rsidR="00726AE2" w:rsidRPr="00726AE2" w:rsidRDefault="00726AE2" w:rsidP="00726AE2">
            <w:pPr>
              <w:spacing w:line="300" w:lineRule="atLeast"/>
              <w:ind w:firstLine="0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6AE2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40. Why would you want to mock?</w:t>
            </w:r>
          </w:p>
        </w:tc>
      </w:tr>
    </w:tbl>
    <w:p w14:paraId="267B3CF8" w14:textId="77777777" w:rsidR="001306E5" w:rsidRDefault="001306E5"/>
    <w:sectPr w:rsidR="001306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sbSwNDcwszAxNbVU0lEKTi0uzszPAykwrAUAWOI+VCwAAAA="/>
  </w:docVars>
  <w:rsids>
    <w:rsidRoot w:val="00726AE2"/>
    <w:rsid w:val="001306E5"/>
    <w:rsid w:val="004E2A8E"/>
    <w:rsid w:val="00726AE2"/>
    <w:rsid w:val="00800D60"/>
    <w:rsid w:val="0098154B"/>
    <w:rsid w:val="00B1581C"/>
    <w:rsid w:val="00DF1DF6"/>
    <w:rsid w:val="00F8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4C1B9"/>
  <w15:chartTrackingRefBased/>
  <w15:docId w15:val="{C1FAFD6D-BB3A-42D2-BFA4-8CBF91D95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81C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A8E"/>
    <w:pPr>
      <w:keepNext/>
      <w:keepLines/>
      <w:ind w:firstLine="0"/>
      <w:jc w:val="center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87BD7"/>
    <w:pPr>
      <w:keepNext/>
      <w:keepLines/>
      <w:ind w:firstLine="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0D60"/>
    <w:pPr>
      <w:keepNext/>
      <w:keepLines/>
      <w:ind w:firstLine="0"/>
      <w:jc w:val="center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00D60"/>
    <w:rPr>
      <w:rFonts w:ascii="Times New Roman" w:eastAsiaTheme="majorEastAsia" w:hAnsi="Times New Roman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E2A8E"/>
    <w:rPr>
      <w:rFonts w:ascii="Times New Roman" w:eastAsiaTheme="majorEastAsia" w:hAnsi="Times New Roman" w:cstheme="majorBidi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7BD7"/>
    <w:rPr>
      <w:rFonts w:ascii="Times New Roman" w:eastAsiaTheme="majorEastAsia" w:hAnsi="Times New Roman" w:cstheme="majorBidi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2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7</Words>
  <Characters>1523</Characters>
  <Application>Microsoft Office Word</Application>
  <DocSecurity>0</DocSecurity>
  <Lines>12</Lines>
  <Paragraphs>3</Paragraphs>
  <ScaleCrop>false</ScaleCrop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Thomas</dc:creator>
  <cp:keywords/>
  <dc:description/>
  <cp:lastModifiedBy>Kate Thomas</cp:lastModifiedBy>
  <cp:revision>1</cp:revision>
  <dcterms:created xsi:type="dcterms:W3CDTF">2022-04-18T10:04:00Z</dcterms:created>
  <dcterms:modified xsi:type="dcterms:W3CDTF">2022-04-18T10:05:00Z</dcterms:modified>
</cp:coreProperties>
</file>